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35E05" w14:textId="706DB3C2" w:rsidR="00505D27" w:rsidRDefault="00613502">
      <w:r>
        <w:t>Amy Hruska</w:t>
      </w:r>
    </w:p>
    <w:p w14:paraId="3B9619D4" w14:textId="73C2FDE4" w:rsidR="00613502" w:rsidRDefault="00290A65">
      <w:r>
        <w:t>e</w:t>
      </w:r>
      <w:r w:rsidR="00B235B4">
        <w:t>cologist and outdoor enthusiast</w:t>
      </w:r>
    </w:p>
    <w:p w14:paraId="6ECE181D" w14:textId="7B91D2B6" w:rsidR="00BB19B7" w:rsidRDefault="00B5552E">
      <w:r>
        <w:t xml:space="preserve">Hello, </w:t>
      </w:r>
      <w:proofErr w:type="gramStart"/>
      <w:r>
        <w:t>I’m</w:t>
      </w:r>
      <w:proofErr w:type="gramEnd"/>
      <w:r>
        <w:t xml:space="preserve"> Amy! </w:t>
      </w:r>
      <w:r w:rsidR="00714893">
        <w:t xml:space="preserve">I am </w:t>
      </w:r>
      <w:r w:rsidR="006F751A">
        <w:t>a</w:t>
      </w:r>
      <w:r w:rsidR="007E6DDB">
        <w:t>n ecologist</w:t>
      </w:r>
      <w:r w:rsidR="006F751A">
        <w:t xml:space="preserve"> passionate about using science and technology to</w:t>
      </w:r>
      <w:r w:rsidR="0026014B">
        <w:t xml:space="preserve"> </w:t>
      </w:r>
      <w:r w:rsidR="00670FD1">
        <w:t>study</w:t>
      </w:r>
      <w:r w:rsidR="009C002F">
        <w:t xml:space="preserve"> and celebrate</w:t>
      </w:r>
      <w:r w:rsidR="004F3951">
        <w:t xml:space="preserve"> our environment. </w:t>
      </w:r>
      <w:r w:rsidR="00766E42">
        <w:t xml:space="preserve">Professionally, </w:t>
      </w:r>
      <w:r w:rsidR="00174B3C">
        <w:t>I use</w:t>
      </w:r>
      <w:r w:rsidR="00E671F9">
        <w:t xml:space="preserve"> traditional and cutting-edge methodologies to </w:t>
      </w:r>
      <w:r w:rsidR="00C40C98">
        <w:t>understand how global changes, such as introduced species</w:t>
      </w:r>
      <w:r w:rsidR="004A5E3F">
        <w:t xml:space="preserve">, affect </w:t>
      </w:r>
      <w:r w:rsidR="00285BB9">
        <w:t xml:space="preserve">the </w:t>
      </w:r>
      <w:r w:rsidR="00CB4545">
        <w:t xml:space="preserve">species interactions critical for </w:t>
      </w:r>
      <w:r w:rsidR="00D34A4D">
        <w:t>maintaining ecosystem health</w:t>
      </w:r>
      <w:r w:rsidR="009C6611">
        <w:t xml:space="preserve"> and </w:t>
      </w:r>
      <w:r w:rsidR="006064BC">
        <w:t xml:space="preserve">the implications for </w:t>
      </w:r>
      <w:r w:rsidR="0094403B">
        <w:t>land management</w:t>
      </w:r>
      <w:r w:rsidR="00D34A4D">
        <w:t>.</w:t>
      </w:r>
      <w:r w:rsidR="00E909AC">
        <w:t xml:space="preserve"> </w:t>
      </w:r>
      <w:r w:rsidR="001B3C91">
        <w:t xml:space="preserve">I work professionally with scientists, </w:t>
      </w:r>
      <w:r w:rsidR="00087A72">
        <w:t>natural resource professional</w:t>
      </w:r>
      <w:r w:rsidR="001B3C91">
        <w:t xml:space="preserve">s, private landowners, and </w:t>
      </w:r>
      <w:r w:rsidR="0068560A">
        <w:t>community members</w:t>
      </w:r>
      <w:r w:rsidR="001B3C91">
        <w:t xml:space="preserve"> to</w:t>
      </w:r>
      <w:r w:rsidR="001754A0">
        <w:t xml:space="preserve"> design and implement </w:t>
      </w:r>
      <w:r w:rsidR="00EC375B">
        <w:t>research projects</w:t>
      </w:r>
      <w:r w:rsidR="00563C59">
        <w:t xml:space="preserve"> </w:t>
      </w:r>
      <w:r w:rsidR="006D57F1">
        <w:t xml:space="preserve">relevant to conservation and working lands. </w:t>
      </w:r>
    </w:p>
    <w:p w14:paraId="15CA7295" w14:textId="47A96499" w:rsidR="005C138A" w:rsidRDefault="004E4199">
      <w:r>
        <w:t xml:space="preserve">Outside of my </w:t>
      </w:r>
      <w:r w:rsidR="00950B94">
        <w:t xml:space="preserve">research, I </w:t>
      </w:r>
      <w:r w:rsidR="00E66FB9">
        <w:t>enjoy time outdoors</w:t>
      </w:r>
      <w:r w:rsidR="001A0F9B">
        <w:t xml:space="preserve"> </w:t>
      </w:r>
      <w:r w:rsidR="009B64B9">
        <w:t xml:space="preserve">gardening, </w:t>
      </w:r>
      <w:r w:rsidR="00E66FB9">
        <w:t xml:space="preserve">hiking, biking, and </w:t>
      </w:r>
      <w:r w:rsidR="00000CE8">
        <w:t xml:space="preserve">backpacking. These hobbies fuel my </w:t>
      </w:r>
      <w:r w:rsidR="009B64B9">
        <w:t>curiosity</w:t>
      </w:r>
      <w:r w:rsidR="00000CE8">
        <w:t xml:space="preserve"> and continue to inspire me to learn </w:t>
      </w:r>
      <w:r w:rsidR="00402872">
        <w:t>and grow</w:t>
      </w:r>
      <w:r w:rsidR="00000CE8">
        <w:t xml:space="preserve">. </w:t>
      </w:r>
      <w:r w:rsidR="00467061">
        <w:t>Th</w:t>
      </w:r>
      <w:r w:rsidR="009D11ED">
        <w:t xml:space="preserve">e main goal of this site and linked social media is </w:t>
      </w:r>
      <w:r w:rsidR="00057BDF">
        <w:t>to broaden my</w:t>
      </w:r>
      <w:r w:rsidR="00826F3F">
        <w:t xml:space="preserve"> community virtually</w:t>
      </w:r>
      <w:r w:rsidR="00FC10EE">
        <w:t xml:space="preserve"> </w:t>
      </w:r>
      <w:r w:rsidR="008867FA">
        <w:t xml:space="preserve">through storytelling and conversation. </w:t>
      </w:r>
      <w:r w:rsidR="00037D93">
        <w:t xml:space="preserve"> </w:t>
      </w:r>
      <w:r w:rsidR="00EC539B">
        <w:t xml:space="preserve">I am enthusiastic to both share </w:t>
      </w:r>
      <w:r w:rsidR="00057BDF">
        <w:t xml:space="preserve">and learn from others. </w:t>
      </w:r>
      <w:r w:rsidR="00EB0234">
        <w:t xml:space="preserve">I hope you will enjoy the content </w:t>
      </w:r>
      <w:r w:rsidR="00B5552E">
        <w:t xml:space="preserve">that I share and feel welcome to comment or ask questions! </w:t>
      </w:r>
    </w:p>
    <w:p w14:paraId="331478E3" w14:textId="77777777" w:rsidR="008C1B10" w:rsidRDefault="008C1B10"/>
    <w:p w14:paraId="5D4BE25E" w14:textId="5B55752F" w:rsidR="000B1FF8" w:rsidRDefault="000B1FF8"/>
    <w:sectPr w:rsidR="000B1F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jC0MDQwMjI0MTNQ0lEKTi0uzszPAykwqgUAOLnemCwAAAA="/>
  </w:docVars>
  <w:rsids>
    <w:rsidRoot w:val="00613502"/>
    <w:rsid w:val="00000CE8"/>
    <w:rsid w:val="000017C1"/>
    <w:rsid w:val="00003EFB"/>
    <w:rsid w:val="00027775"/>
    <w:rsid w:val="00037D93"/>
    <w:rsid w:val="00057BDF"/>
    <w:rsid w:val="00087A72"/>
    <w:rsid w:val="0009019B"/>
    <w:rsid w:val="000B1FF8"/>
    <w:rsid w:val="000C7E96"/>
    <w:rsid w:val="00105679"/>
    <w:rsid w:val="00107888"/>
    <w:rsid w:val="0012206D"/>
    <w:rsid w:val="00130F87"/>
    <w:rsid w:val="0015445E"/>
    <w:rsid w:val="0015741C"/>
    <w:rsid w:val="00172FE0"/>
    <w:rsid w:val="00174B3C"/>
    <w:rsid w:val="001754A0"/>
    <w:rsid w:val="00194A37"/>
    <w:rsid w:val="001A0F9B"/>
    <w:rsid w:val="001B017B"/>
    <w:rsid w:val="001B274F"/>
    <w:rsid w:val="001B3C91"/>
    <w:rsid w:val="001F1F01"/>
    <w:rsid w:val="00220EF8"/>
    <w:rsid w:val="0026014B"/>
    <w:rsid w:val="00276939"/>
    <w:rsid w:val="00285BB9"/>
    <w:rsid w:val="00290A65"/>
    <w:rsid w:val="002A3DD2"/>
    <w:rsid w:val="002C0151"/>
    <w:rsid w:val="002C63AA"/>
    <w:rsid w:val="002E0C3F"/>
    <w:rsid w:val="003239F4"/>
    <w:rsid w:val="00326E87"/>
    <w:rsid w:val="003610CE"/>
    <w:rsid w:val="00381ACF"/>
    <w:rsid w:val="00385F96"/>
    <w:rsid w:val="0039217E"/>
    <w:rsid w:val="003A4E96"/>
    <w:rsid w:val="003C4290"/>
    <w:rsid w:val="003D21A8"/>
    <w:rsid w:val="003E07BA"/>
    <w:rsid w:val="00400A0A"/>
    <w:rsid w:val="00402872"/>
    <w:rsid w:val="004072F6"/>
    <w:rsid w:val="004157FB"/>
    <w:rsid w:val="0042309C"/>
    <w:rsid w:val="00425E29"/>
    <w:rsid w:val="004359B9"/>
    <w:rsid w:val="00444FE2"/>
    <w:rsid w:val="00453628"/>
    <w:rsid w:val="004574DD"/>
    <w:rsid w:val="00467061"/>
    <w:rsid w:val="004813AA"/>
    <w:rsid w:val="004A1611"/>
    <w:rsid w:val="004A5E3F"/>
    <w:rsid w:val="004A7A42"/>
    <w:rsid w:val="004C34BB"/>
    <w:rsid w:val="004E094F"/>
    <w:rsid w:val="004E4199"/>
    <w:rsid w:val="004F3951"/>
    <w:rsid w:val="00505D27"/>
    <w:rsid w:val="0050645C"/>
    <w:rsid w:val="005465D8"/>
    <w:rsid w:val="00563C59"/>
    <w:rsid w:val="00565DDD"/>
    <w:rsid w:val="00566C71"/>
    <w:rsid w:val="00572956"/>
    <w:rsid w:val="00577615"/>
    <w:rsid w:val="005B1C3A"/>
    <w:rsid w:val="005C138A"/>
    <w:rsid w:val="005C5F7A"/>
    <w:rsid w:val="005F01BF"/>
    <w:rsid w:val="00603B52"/>
    <w:rsid w:val="006064BC"/>
    <w:rsid w:val="00613502"/>
    <w:rsid w:val="006148DF"/>
    <w:rsid w:val="00622ABD"/>
    <w:rsid w:val="00670FD1"/>
    <w:rsid w:val="00672EE4"/>
    <w:rsid w:val="00677FF9"/>
    <w:rsid w:val="0068560A"/>
    <w:rsid w:val="006B20D7"/>
    <w:rsid w:val="006C2756"/>
    <w:rsid w:val="006D57F1"/>
    <w:rsid w:val="006F5F97"/>
    <w:rsid w:val="006F751A"/>
    <w:rsid w:val="007117C4"/>
    <w:rsid w:val="00714893"/>
    <w:rsid w:val="007158DA"/>
    <w:rsid w:val="00736508"/>
    <w:rsid w:val="00751818"/>
    <w:rsid w:val="00766E42"/>
    <w:rsid w:val="00780D6E"/>
    <w:rsid w:val="007B6151"/>
    <w:rsid w:val="007C275C"/>
    <w:rsid w:val="007C4092"/>
    <w:rsid w:val="007D38C1"/>
    <w:rsid w:val="007E0F7F"/>
    <w:rsid w:val="007E6DDB"/>
    <w:rsid w:val="00826F3F"/>
    <w:rsid w:val="00833FD7"/>
    <w:rsid w:val="008665DD"/>
    <w:rsid w:val="00877DCD"/>
    <w:rsid w:val="008867FA"/>
    <w:rsid w:val="008C1B10"/>
    <w:rsid w:val="008C44C1"/>
    <w:rsid w:val="008D1BE6"/>
    <w:rsid w:val="008F1397"/>
    <w:rsid w:val="008F1F7B"/>
    <w:rsid w:val="00914177"/>
    <w:rsid w:val="00914719"/>
    <w:rsid w:val="0094403B"/>
    <w:rsid w:val="00950B94"/>
    <w:rsid w:val="0096585B"/>
    <w:rsid w:val="009A3612"/>
    <w:rsid w:val="009B64B9"/>
    <w:rsid w:val="009C002F"/>
    <w:rsid w:val="009C6611"/>
    <w:rsid w:val="009D11ED"/>
    <w:rsid w:val="009E7506"/>
    <w:rsid w:val="009F77C0"/>
    <w:rsid w:val="00A009A8"/>
    <w:rsid w:val="00A01F9A"/>
    <w:rsid w:val="00A176CE"/>
    <w:rsid w:val="00A20114"/>
    <w:rsid w:val="00A24251"/>
    <w:rsid w:val="00A7189C"/>
    <w:rsid w:val="00AA1B95"/>
    <w:rsid w:val="00AC40DE"/>
    <w:rsid w:val="00AD7581"/>
    <w:rsid w:val="00AE63A0"/>
    <w:rsid w:val="00B03D36"/>
    <w:rsid w:val="00B101BC"/>
    <w:rsid w:val="00B12559"/>
    <w:rsid w:val="00B14F56"/>
    <w:rsid w:val="00B21122"/>
    <w:rsid w:val="00B235B4"/>
    <w:rsid w:val="00B273FE"/>
    <w:rsid w:val="00B54679"/>
    <w:rsid w:val="00B5552E"/>
    <w:rsid w:val="00B95799"/>
    <w:rsid w:val="00BA2407"/>
    <w:rsid w:val="00BB19B7"/>
    <w:rsid w:val="00BF1591"/>
    <w:rsid w:val="00C40C98"/>
    <w:rsid w:val="00C443DB"/>
    <w:rsid w:val="00C60388"/>
    <w:rsid w:val="00C94766"/>
    <w:rsid w:val="00CA5789"/>
    <w:rsid w:val="00CB4545"/>
    <w:rsid w:val="00CD689B"/>
    <w:rsid w:val="00CE2719"/>
    <w:rsid w:val="00D051B5"/>
    <w:rsid w:val="00D062EA"/>
    <w:rsid w:val="00D140DD"/>
    <w:rsid w:val="00D2072B"/>
    <w:rsid w:val="00D2732E"/>
    <w:rsid w:val="00D34A4D"/>
    <w:rsid w:val="00D625E9"/>
    <w:rsid w:val="00D73122"/>
    <w:rsid w:val="00D929A9"/>
    <w:rsid w:val="00DB328D"/>
    <w:rsid w:val="00DC2139"/>
    <w:rsid w:val="00DC27F8"/>
    <w:rsid w:val="00DD0111"/>
    <w:rsid w:val="00DD03DC"/>
    <w:rsid w:val="00E3278E"/>
    <w:rsid w:val="00E54129"/>
    <w:rsid w:val="00E66FB9"/>
    <w:rsid w:val="00E671F9"/>
    <w:rsid w:val="00E710C4"/>
    <w:rsid w:val="00E83470"/>
    <w:rsid w:val="00E909AC"/>
    <w:rsid w:val="00EB0234"/>
    <w:rsid w:val="00EC375B"/>
    <w:rsid w:val="00EC539B"/>
    <w:rsid w:val="00EC77BB"/>
    <w:rsid w:val="00EE15DF"/>
    <w:rsid w:val="00EE6A52"/>
    <w:rsid w:val="00EF170B"/>
    <w:rsid w:val="00F052AD"/>
    <w:rsid w:val="00F06534"/>
    <w:rsid w:val="00F35BB1"/>
    <w:rsid w:val="00F67C8E"/>
    <w:rsid w:val="00F812E5"/>
    <w:rsid w:val="00FA772A"/>
    <w:rsid w:val="00FB55BB"/>
    <w:rsid w:val="00FC10EE"/>
    <w:rsid w:val="00FC1893"/>
    <w:rsid w:val="00FC6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CEFDB"/>
  <w15:chartTrackingRefBased/>
  <w15:docId w15:val="{8B71539C-4DC2-4CDC-8BE0-D5358D0ED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Hruska</dc:creator>
  <cp:keywords/>
  <dc:description/>
  <cp:lastModifiedBy>Hruska, Amy</cp:lastModifiedBy>
  <cp:revision>191</cp:revision>
  <dcterms:created xsi:type="dcterms:W3CDTF">2021-05-07T00:16:00Z</dcterms:created>
  <dcterms:modified xsi:type="dcterms:W3CDTF">2021-05-08T03:56:00Z</dcterms:modified>
</cp:coreProperties>
</file>